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882D61" w14:textId="551A0FF1" w:rsidR="000F0CE2" w:rsidRPr="00716028" w:rsidRDefault="003F4F21" w:rsidP="00343061">
      <w:pPr>
        <w:jc w:val="center"/>
        <w:rPr>
          <w:rFonts w:ascii="Cambria" w:hAnsi="Cambria"/>
          <w:bCs/>
          <w:color w:val="2E74B5" w:themeColor="accent1" w:themeShade="BF"/>
          <w:sz w:val="72"/>
          <w:szCs w:val="72"/>
        </w:rPr>
      </w:pPr>
      <w:r w:rsidRPr="00716028">
        <w:rPr>
          <w:rFonts w:ascii="Cambria" w:hAnsi="Cambria"/>
          <w:bCs/>
          <w:color w:val="2E74B5" w:themeColor="accent1" w:themeShade="BF"/>
          <w:sz w:val="72"/>
          <w:szCs w:val="72"/>
        </w:rPr>
        <w:t>FUTBALOVÝ KEMP 202</w:t>
      </w:r>
      <w:r w:rsidR="00202EF2">
        <w:rPr>
          <w:rFonts w:ascii="Cambria" w:hAnsi="Cambria"/>
          <w:bCs/>
          <w:color w:val="2E74B5" w:themeColor="accent1" w:themeShade="BF"/>
          <w:sz w:val="72"/>
          <w:szCs w:val="72"/>
        </w:rPr>
        <w:t>5</w:t>
      </w:r>
    </w:p>
    <w:p w14:paraId="7441AAD7" w14:textId="2ED6B3E8" w:rsidR="000F0CE2" w:rsidRPr="00DF4CFD" w:rsidRDefault="000F0CE2" w:rsidP="00343061">
      <w:pPr>
        <w:spacing w:line="360" w:lineRule="auto"/>
        <w:jc w:val="center"/>
        <w:rPr>
          <w:rFonts w:asciiTheme="majorHAnsi" w:hAnsiTheme="majorHAnsi"/>
          <w:color w:val="0070C0"/>
          <w:sz w:val="72"/>
          <w:szCs w:val="72"/>
        </w:rPr>
      </w:pPr>
      <w:r w:rsidRPr="00775DFD">
        <w:rPr>
          <w:b/>
          <w:color w:val="000000" w:themeColor="text1"/>
          <w:sz w:val="56"/>
          <w:szCs w:val="52"/>
        </w:rPr>
        <w:t>Záväzná</w:t>
      </w:r>
      <w:r w:rsidR="00343061">
        <w:rPr>
          <w:b/>
          <w:color w:val="000000" w:themeColor="text1"/>
          <w:sz w:val="56"/>
          <w:szCs w:val="52"/>
        </w:rPr>
        <w:t xml:space="preserve"> </w:t>
      </w:r>
      <w:r w:rsidRPr="00775DFD">
        <w:rPr>
          <w:b/>
          <w:color w:val="000000" w:themeColor="text1"/>
          <w:sz w:val="56"/>
          <w:szCs w:val="52"/>
        </w:rPr>
        <w:t>prihláška</w:t>
      </w:r>
    </w:p>
    <w:p w14:paraId="1F88919A" w14:textId="25FC1DFE" w:rsidR="00343061" w:rsidRDefault="000F0CE2" w:rsidP="00343061">
      <w:pPr>
        <w:spacing w:after="0" w:line="360" w:lineRule="auto"/>
        <w:rPr>
          <w:b/>
          <w:sz w:val="24"/>
          <w:szCs w:val="24"/>
        </w:rPr>
      </w:pPr>
      <w:r w:rsidRPr="00343061">
        <w:rPr>
          <w:b/>
          <w:color w:val="7030A0"/>
          <w:sz w:val="24"/>
          <w:szCs w:val="24"/>
        </w:rPr>
        <w:t>Miesto konania</w:t>
      </w:r>
      <w:r w:rsidRPr="00343061">
        <w:rPr>
          <w:b/>
          <w:bCs/>
          <w:color w:val="7030A0"/>
          <w:sz w:val="24"/>
          <w:szCs w:val="24"/>
        </w:rPr>
        <w:t>:</w:t>
      </w:r>
      <w:r w:rsidRPr="00343061">
        <w:rPr>
          <w:color w:val="7030A0"/>
          <w:sz w:val="24"/>
          <w:szCs w:val="24"/>
        </w:rPr>
        <w:t xml:space="preserve"> </w:t>
      </w:r>
      <w:r w:rsidR="007E1508">
        <w:rPr>
          <w:b/>
          <w:sz w:val="24"/>
          <w:szCs w:val="24"/>
        </w:rPr>
        <w:t xml:space="preserve">Športový areál ZŠ </w:t>
      </w:r>
      <w:r w:rsidR="00343061">
        <w:rPr>
          <w:b/>
          <w:sz w:val="24"/>
          <w:szCs w:val="24"/>
        </w:rPr>
        <w:t>Sokolíkova</w:t>
      </w:r>
      <w:r w:rsidR="007E1508">
        <w:rPr>
          <w:b/>
          <w:sz w:val="24"/>
          <w:szCs w:val="24"/>
        </w:rPr>
        <w:t xml:space="preserve"> 2, </w:t>
      </w:r>
      <w:r w:rsidRPr="00B40ACB">
        <w:rPr>
          <w:b/>
          <w:sz w:val="24"/>
          <w:szCs w:val="24"/>
        </w:rPr>
        <w:t>Bratislava</w:t>
      </w:r>
      <w:r w:rsidR="00343061">
        <w:rPr>
          <w:b/>
          <w:sz w:val="24"/>
          <w:szCs w:val="24"/>
        </w:rPr>
        <w:t>-</w:t>
      </w:r>
      <w:r w:rsidRPr="00B40ACB">
        <w:rPr>
          <w:b/>
          <w:sz w:val="24"/>
          <w:szCs w:val="24"/>
        </w:rPr>
        <w:t>Dúbravka</w:t>
      </w:r>
    </w:p>
    <w:p w14:paraId="12E0FCE7" w14:textId="535DF6AA" w:rsidR="00202EF2" w:rsidRPr="00343061" w:rsidRDefault="007E1508" w:rsidP="00343061">
      <w:pPr>
        <w:spacing w:after="0" w:line="360" w:lineRule="auto"/>
        <w:rPr>
          <w:b/>
          <w:sz w:val="24"/>
          <w:szCs w:val="24"/>
        </w:rPr>
      </w:pPr>
      <w:r w:rsidRPr="00343061">
        <w:rPr>
          <w:b/>
          <w:color w:val="7030A0"/>
          <w:sz w:val="24"/>
          <w:szCs w:val="24"/>
        </w:rPr>
        <w:t>Termín:</w:t>
      </w:r>
      <w:r w:rsidR="00343061">
        <w:rPr>
          <w:b/>
          <w:color w:val="7030A0"/>
          <w:sz w:val="36"/>
          <w:szCs w:val="36"/>
        </w:rPr>
        <w:t xml:space="preserve"> </w:t>
      </w:r>
      <w:r w:rsidR="00202EF2">
        <w:rPr>
          <w:b/>
          <w:sz w:val="24"/>
          <w:szCs w:val="24"/>
        </w:rPr>
        <w:t>30</w:t>
      </w:r>
      <w:r w:rsidR="003F4F21" w:rsidRPr="007E1508">
        <w:rPr>
          <w:b/>
          <w:sz w:val="24"/>
          <w:szCs w:val="24"/>
        </w:rPr>
        <w:t>.0</w:t>
      </w:r>
      <w:r w:rsidR="00202EF2">
        <w:rPr>
          <w:b/>
          <w:sz w:val="24"/>
          <w:szCs w:val="24"/>
        </w:rPr>
        <w:t>6</w:t>
      </w:r>
      <w:r w:rsidR="003F4F21" w:rsidRPr="007E1508">
        <w:rPr>
          <w:b/>
          <w:sz w:val="24"/>
          <w:szCs w:val="24"/>
        </w:rPr>
        <w:t>.</w:t>
      </w:r>
      <w:r w:rsidR="00343061">
        <w:rPr>
          <w:b/>
          <w:sz w:val="24"/>
          <w:szCs w:val="24"/>
        </w:rPr>
        <w:t xml:space="preserve"> </w:t>
      </w:r>
      <w:r w:rsidR="00202EF2">
        <w:rPr>
          <w:b/>
          <w:sz w:val="24"/>
          <w:szCs w:val="24"/>
        </w:rPr>
        <w:t>–</w:t>
      </w:r>
      <w:r w:rsidR="003F4F21" w:rsidRPr="007E1508">
        <w:rPr>
          <w:b/>
          <w:sz w:val="24"/>
          <w:szCs w:val="24"/>
        </w:rPr>
        <w:t xml:space="preserve"> 0</w:t>
      </w:r>
      <w:r w:rsidR="00202EF2">
        <w:rPr>
          <w:b/>
          <w:sz w:val="24"/>
          <w:szCs w:val="24"/>
        </w:rPr>
        <w:t>4</w:t>
      </w:r>
      <w:r w:rsidR="003F4F21" w:rsidRPr="007E1508">
        <w:rPr>
          <w:b/>
          <w:sz w:val="24"/>
          <w:szCs w:val="24"/>
        </w:rPr>
        <w:t>.0</w:t>
      </w:r>
      <w:r w:rsidR="00E4298E">
        <w:rPr>
          <w:b/>
          <w:sz w:val="24"/>
          <w:szCs w:val="24"/>
        </w:rPr>
        <w:t>7</w:t>
      </w:r>
      <w:r w:rsidR="003F4F21" w:rsidRPr="007E1508">
        <w:rPr>
          <w:b/>
          <w:sz w:val="24"/>
          <w:szCs w:val="24"/>
        </w:rPr>
        <w:t>. 202</w:t>
      </w:r>
      <w:r w:rsidR="00202EF2">
        <w:rPr>
          <w:b/>
          <w:sz w:val="24"/>
          <w:szCs w:val="24"/>
        </w:rPr>
        <w:t xml:space="preserve">5          </w:t>
      </w:r>
    </w:p>
    <w:p w14:paraId="00D0E2A0" w14:textId="641AA69C" w:rsidR="000F0CE2" w:rsidRDefault="003F4F21" w:rsidP="00343061">
      <w:pPr>
        <w:spacing w:after="0" w:line="276" w:lineRule="auto"/>
        <w:rPr>
          <w:b/>
          <w:sz w:val="24"/>
          <w:szCs w:val="24"/>
        </w:rPr>
      </w:pPr>
      <w:r w:rsidRPr="00343061">
        <w:rPr>
          <w:b/>
          <w:color w:val="7030A0"/>
          <w:sz w:val="24"/>
          <w:szCs w:val="24"/>
        </w:rPr>
        <w:t>Cena</w:t>
      </w:r>
      <w:r w:rsidR="00343061" w:rsidRPr="00343061">
        <w:rPr>
          <w:b/>
          <w:color w:val="7030A0"/>
          <w:sz w:val="24"/>
          <w:szCs w:val="24"/>
        </w:rPr>
        <w:t>:</w:t>
      </w:r>
      <w:r w:rsidRPr="00343061">
        <w:rPr>
          <w:b/>
          <w:color w:val="7030A0"/>
          <w:sz w:val="24"/>
          <w:szCs w:val="24"/>
        </w:rPr>
        <w:t xml:space="preserve"> </w:t>
      </w:r>
      <w:r>
        <w:rPr>
          <w:b/>
          <w:sz w:val="24"/>
          <w:szCs w:val="24"/>
        </w:rPr>
        <w:t>15</w:t>
      </w:r>
      <w:r w:rsidR="00202EF2">
        <w:rPr>
          <w:b/>
          <w:sz w:val="24"/>
          <w:szCs w:val="24"/>
        </w:rPr>
        <w:t>9</w:t>
      </w:r>
      <w:r w:rsidR="00343061">
        <w:rPr>
          <w:b/>
          <w:sz w:val="24"/>
          <w:szCs w:val="24"/>
        </w:rPr>
        <w:t>,-</w:t>
      </w:r>
      <w:r w:rsidR="000F0CE2" w:rsidRPr="00C032C9">
        <w:rPr>
          <w:b/>
          <w:sz w:val="24"/>
          <w:szCs w:val="24"/>
        </w:rPr>
        <w:t xml:space="preserve"> €</w:t>
      </w:r>
      <w:r w:rsidR="000F0CE2">
        <w:rPr>
          <w:b/>
          <w:sz w:val="24"/>
          <w:szCs w:val="24"/>
        </w:rPr>
        <w:t xml:space="preserve"> </w:t>
      </w:r>
    </w:p>
    <w:p w14:paraId="3AD2642E" w14:textId="77777777" w:rsidR="00554EB4" w:rsidRPr="00781A4D" w:rsidRDefault="00554EB4" w:rsidP="00554EB4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Futbalový kemp</w:t>
      </w:r>
      <w:r w:rsidRPr="00781A4D">
        <w:rPr>
          <w:b/>
          <w:sz w:val="24"/>
          <w:szCs w:val="24"/>
        </w:rPr>
        <w:t xml:space="preserve"> je limitovaný kapacitou a preto za záväznú </w:t>
      </w:r>
      <w:r>
        <w:rPr>
          <w:b/>
          <w:sz w:val="24"/>
          <w:szCs w:val="24"/>
        </w:rPr>
        <w:t>prihlášku považujeme úhradu 159,</w:t>
      </w:r>
      <w:r w:rsidRPr="00781A4D">
        <w:rPr>
          <w:b/>
          <w:sz w:val="24"/>
          <w:szCs w:val="24"/>
        </w:rPr>
        <w:t>- € na</w:t>
      </w:r>
      <w:r>
        <w:rPr>
          <w:b/>
          <w:sz w:val="24"/>
          <w:szCs w:val="24"/>
        </w:rPr>
        <w:t xml:space="preserve"> </w:t>
      </w:r>
      <w:r w:rsidRPr="00781A4D">
        <w:rPr>
          <w:b/>
          <w:sz w:val="24"/>
          <w:szCs w:val="24"/>
        </w:rPr>
        <w:t>číslo účtu : IBAN  SK</w:t>
      </w:r>
      <w:r>
        <w:rPr>
          <w:b/>
          <w:sz w:val="24"/>
          <w:szCs w:val="24"/>
        </w:rPr>
        <w:t xml:space="preserve">75 0200 0000 0030 8006 3653 </w:t>
      </w:r>
    </w:p>
    <w:p w14:paraId="345A13D3" w14:textId="77777777" w:rsidR="00554EB4" w:rsidRDefault="00554EB4" w:rsidP="00554EB4">
      <w:pPr>
        <w:spacing w:after="0"/>
        <w:rPr>
          <w:b/>
          <w:sz w:val="24"/>
          <w:szCs w:val="24"/>
        </w:rPr>
      </w:pPr>
      <w:r w:rsidRPr="00781A4D">
        <w:rPr>
          <w:b/>
          <w:sz w:val="24"/>
          <w:szCs w:val="24"/>
        </w:rPr>
        <w:t>Pri úhrade uveďte variabilný symbol - dátum narodenia dieťaťa a do poznámky meno</w:t>
      </w:r>
    </w:p>
    <w:p w14:paraId="6930E24C" w14:textId="77777777" w:rsidR="00343061" w:rsidRDefault="00343061" w:rsidP="00343061">
      <w:pPr>
        <w:spacing w:after="0" w:line="276" w:lineRule="auto"/>
        <w:rPr>
          <w:sz w:val="24"/>
          <w:szCs w:val="24"/>
        </w:rPr>
      </w:pPr>
    </w:p>
    <w:p w14:paraId="6892B47E" w14:textId="6EE24C59" w:rsidR="000F0CE2" w:rsidRDefault="000F0CE2" w:rsidP="00343061">
      <w:pPr>
        <w:spacing w:after="0" w:line="276" w:lineRule="auto"/>
        <w:rPr>
          <w:b/>
          <w:color w:val="7030A0"/>
          <w:sz w:val="24"/>
          <w:szCs w:val="24"/>
          <w:u w:val="single"/>
        </w:rPr>
      </w:pPr>
      <w:r w:rsidRPr="00343061">
        <w:rPr>
          <w:b/>
          <w:color w:val="7030A0"/>
          <w:sz w:val="24"/>
          <w:szCs w:val="24"/>
          <w:u w:val="single"/>
        </w:rPr>
        <w:t>Údaje účastníka</w:t>
      </w:r>
    </w:p>
    <w:p w14:paraId="21E7FF71" w14:textId="2B6B5D54" w:rsidR="00343061" w:rsidRDefault="000F0CE2" w:rsidP="00343061">
      <w:p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iezvisko a meno: </w:t>
      </w:r>
    </w:p>
    <w:p w14:paraId="5F233198" w14:textId="50E81C35" w:rsidR="000F0CE2" w:rsidRPr="00E354F4" w:rsidRDefault="000F0CE2" w:rsidP="00343061">
      <w:p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Rodné číslo:</w:t>
      </w:r>
      <w:r w:rsidR="00343061">
        <w:rPr>
          <w:b/>
          <w:sz w:val="24"/>
          <w:szCs w:val="24"/>
        </w:rPr>
        <w:t xml:space="preserve"> </w:t>
      </w:r>
    </w:p>
    <w:p w14:paraId="64328822" w14:textId="06398441" w:rsidR="000F0CE2" w:rsidRDefault="000F0CE2" w:rsidP="00343061">
      <w:pPr>
        <w:spacing w:after="0" w:line="360" w:lineRule="auto"/>
        <w:rPr>
          <w:b/>
          <w:sz w:val="24"/>
          <w:szCs w:val="24"/>
        </w:rPr>
      </w:pPr>
      <w:r w:rsidRPr="00E354F4">
        <w:rPr>
          <w:b/>
          <w:sz w:val="24"/>
          <w:szCs w:val="24"/>
        </w:rPr>
        <w:t xml:space="preserve">Adresa: </w:t>
      </w:r>
      <w:r w:rsidR="00D1664F">
        <w:rPr>
          <w:b/>
          <w:sz w:val="24"/>
          <w:szCs w:val="24"/>
        </w:rPr>
        <w:t xml:space="preserve">                                                         PSČ:</w:t>
      </w:r>
    </w:p>
    <w:p w14:paraId="019D5A1F" w14:textId="28C42A41" w:rsidR="000F0CE2" w:rsidRDefault="000F0CE2" w:rsidP="00343061">
      <w:p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Výška postavy: </w:t>
      </w:r>
      <w:r w:rsidR="00C73BD4">
        <w:rPr>
          <w:b/>
          <w:sz w:val="24"/>
          <w:szCs w:val="24"/>
        </w:rPr>
        <w:t xml:space="preserve">        </w:t>
      </w:r>
      <w:r w:rsidR="00D1664F">
        <w:rPr>
          <w:b/>
          <w:sz w:val="24"/>
          <w:szCs w:val="24"/>
        </w:rPr>
        <w:t xml:space="preserve">            </w:t>
      </w:r>
      <w:r>
        <w:rPr>
          <w:b/>
          <w:sz w:val="24"/>
          <w:szCs w:val="24"/>
        </w:rPr>
        <w:t xml:space="preserve">cm   Váha: </w:t>
      </w:r>
      <w:r w:rsidR="00C73BD4">
        <w:rPr>
          <w:b/>
          <w:sz w:val="24"/>
          <w:szCs w:val="24"/>
        </w:rPr>
        <w:t xml:space="preserve">     </w:t>
      </w:r>
      <w:r w:rsidR="00D1664F">
        <w:rPr>
          <w:b/>
          <w:sz w:val="24"/>
          <w:szCs w:val="24"/>
        </w:rPr>
        <w:t xml:space="preserve">           </w:t>
      </w:r>
      <w:r w:rsidR="00C73BD4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kg</w:t>
      </w:r>
    </w:p>
    <w:p w14:paraId="0C96FB9B" w14:textId="2CB81549" w:rsidR="000F0CE2" w:rsidRPr="00135B87" w:rsidRDefault="000F0CE2" w:rsidP="00343061">
      <w:pPr>
        <w:spacing w:after="0" w:line="360" w:lineRule="auto"/>
        <w:rPr>
          <w:sz w:val="24"/>
          <w:szCs w:val="24"/>
        </w:rPr>
      </w:pPr>
      <w:r>
        <w:rPr>
          <w:b/>
          <w:sz w:val="24"/>
          <w:szCs w:val="24"/>
        </w:rPr>
        <w:t xml:space="preserve">Registrácia vo futbalovom klube: </w:t>
      </w:r>
    </w:p>
    <w:p w14:paraId="173F2076" w14:textId="1343A0C7" w:rsidR="000F0CE2" w:rsidRDefault="000F0CE2" w:rsidP="000F0CE2">
      <w:pPr>
        <w:spacing w:after="0"/>
        <w:rPr>
          <w:b/>
          <w:color w:val="7030A0"/>
          <w:sz w:val="24"/>
          <w:szCs w:val="24"/>
          <w:u w:val="single"/>
        </w:rPr>
      </w:pPr>
      <w:r w:rsidRPr="00343061">
        <w:rPr>
          <w:b/>
          <w:color w:val="7030A0"/>
          <w:sz w:val="24"/>
          <w:szCs w:val="24"/>
          <w:u w:val="single"/>
        </w:rPr>
        <w:t>Údaje zákonného zástupcu</w:t>
      </w:r>
    </w:p>
    <w:p w14:paraId="33CD1B60" w14:textId="77777777" w:rsidR="00343061" w:rsidRPr="00343061" w:rsidRDefault="00343061" w:rsidP="000F0CE2">
      <w:pPr>
        <w:spacing w:after="0"/>
        <w:rPr>
          <w:b/>
          <w:color w:val="7030A0"/>
          <w:sz w:val="24"/>
          <w:szCs w:val="24"/>
          <w:u w:val="single"/>
        </w:rPr>
      </w:pPr>
    </w:p>
    <w:p w14:paraId="6BCD01DB" w14:textId="7653A43B" w:rsidR="000F0CE2" w:rsidRPr="00813C35" w:rsidRDefault="000F0CE2" w:rsidP="00343061">
      <w:pPr>
        <w:spacing w:after="0" w:line="360" w:lineRule="auto"/>
        <w:rPr>
          <w:b/>
          <w:sz w:val="24"/>
          <w:szCs w:val="24"/>
          <w:u w:val="single"/>
        </w:rPr>
      </w:pPr>
      <w:r w:rsidRPr="00D869FF">
        <w:rPr>
          <w:b/>
          <w:sz w:val="24"/>
          <w:szCs w:val="24"/>
        </w:rPr>
        <w:t>Priezvisko a</w:t>
      </w:r>
      <w:r>
        <w:rPr>
          <w:b/>
          <w:sz w:val="24"/>
          <w:szCs w:val="24"/>
        </w:rPr>
        <w:t xml:space="preserve"> meno:  </w:t>
      </w:r>
    </w:p>
    <w:p w14:paraId="32CD0C7B" w14:textId="01D05310" w:rsidR="000F0CE2" w:rsidRPr="00F57172" w:rsidRDefault="000F0CE2" w:rsidP="00343061">
      <w:pPr>
        <w:spacing w:after="0" w:line="360" w:lineRule="auto"/>
        <w:rPr>
          <w:b/>
          <w:sz w:val="24"/>
          <w:szCs w:val="24"/>
        </w:rPr>
      </w:pPr>
      <w:r w:rsidRPr="00E354F4">
        <w:rPr>
          <w:b/>
          <w:sz w:val="24"/>
          <w:szCs w:val="24"/>
        </w:rPr>
        <w:t>Kontakt</w:t>
      </w:r>
      <w:r>
        <w:rPr>
          <w:b/>
          <w:sz w:val="24"/>
          <w:szCs w:val="24"/>
        </w:rPr>
        <w:t>:</w:t>
      </w:r>
      <w:r w:rsidRPr="00E354F4">
        <w:rPr>
          <w:b/>
          <w:sz w:val="24"/>
          <w:szCs w:val="24"/>
        </w:rPr>
        <w:t xml:space="preserve"> telefón a</w:t>
      </w:r>
      <w:r>
        <w:rPr>
          <w:b/>
          <w:sz w:val="24"/>
          <w:szCs w:val="24"/>
        </w:rPr>
        <w:t> e-</w:t>
      </w:r>
      <w:r w:rsidRPr="00E354F4">
        <w:rPr>
          <w:b/>
          <w:sz w:val="24"/>
          <w:szCs w:val="24"/>
        </w:rPr>
        <w:t xml:space="preserve">mail: </w:t>
      </w:r>
    </w:p>
    <w:p w14:paraId="0AA539A9" w14:textId="706DF52A" w:rsidR="00C73BD4" w:rsidRDefault="000F0CE2" w:rsidP="00343061">
      <w:pPr>
        <w:spacing w:after="0" w:line="276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Doplňujúce </w:t>
      </w:r>
      <w:r w:rsidR="00343061">
        <w:rPr>
          <w:b/>
          <w:sz w:val="24"/>
          <w:szCs w:val="24"/>
        </w:rPr>
        <w:t>informácie</w:t>
      </w:r>
      <w:r>
        <w:rPr>
          <w:b/>
          <w:sz w:val="24"/>
          <w:szCs w:val="24"/>
        </w:rPr>
        <w:t>:</w:t>
      </w:r>
      <w:r w:rsidR="00343061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zdravotné problémy,</w:t>
      </w:r>
      <w:r w:rsidR="00343061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alergie,</w:t>
      </w:r>
      <w:r w:rsidR="00343061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užívané lieky</w:t>
      </w:r>
      <w:r w:rsidR="00343061">
        <w:rPr>
          <w:b/>
          <w:sz w:val="24"/>
          <w:szCs w:val="24"/>
        </w:rPr>
        <w:t xml:space="preserve"> a atď.</w:t>
      </w:r>
      <w:r w:rsidR="00C73BD4">
        <w:rPr>
          <w:b/>
          <w:sz w:val="24"/>
          <w:szCs w:val="24"/>
        </w:rPr>
        <w:t xml:space="preserve"> :</w:t>
      </w:r>
    </w:p>
    <w:p w14:paraId="541C6DEF" w14:textId="55589A97" w:rsidR="000F0CE2" w:rsidRDefault="00C73BD4" w:rsidP="00343061">
      <w:pPr>
        <w:spacing w:after="0" w:line="276" w:lineRule="auto"/>
        <w:jc w:val="both"/>
      </w:pPr>
      <w:r>
        <w:rPr>
          <w:b/>
          <w:sz w:val="24"/>
          <w:szCs w:val="24"/>
        </w:rPr>
        <w:t xml:space="preserve"> </w:t>
      </w:r>
    </w:p>
    <w:p w14:paraId="12BD35B0" w14:textId="289AFD9B" w:rsidR="000F0CE2" w:rsidRPr="00343061" w:rsidRDefault="000F0CE2" w:rsidP="00E4298E">
      <w:pPr>
        <w:spacing w:after="0" w:line="276" w:lineRule="auto"/>
        <w:jc w:val="both"/>
        <w:rPr>
          <w:b/>
          <w:color w:val="7030A0"/>
          <w:sz w:val="24"/>
          <w:szCs w:val="24"/>
          <w:u w:val="single"/>
        </w:rPr>
      </w:pPr>
      <w:r w:rsidRPr="00343061">
        <w:rPr>
          <w:b/>
          <w:color w:val="7030A0"/>
          <w:sz w:val="24"/>
          <w:szCs w:val="24"/>
          <w:u w:val="single"/>
        </w:rPr>
        <w:t>So sebou si prineste</w:t>
      </w:r>
    </w:p>
    <w:p w14:paraId="7FC14D84" w14:textId="17A53B3B" w:rsidR="000F0CE2" w:rsidRDefault="000F0CE2" w:rsidP="00E4298E">
      <w:pPr>
        <w:spacing w:after="0" w:line="276" w:lineRule="auto"/>
        <w:jc w:val="both"/>
      </w:pPr>
      <w:r>
        <w:t>Kopačky, tenisky,</w:t>
      </w:r>
      <w:r w:rsidR="007E1508">
        <w:t xml:space="preserve"> </w:t>
      </w:r>
      <w:r>
        <w:t>uterák,</w:t>
      </w:r>
      <w:r w:rsidR="007E1508">
        <w:t xml:space="preserve"> </w:t>
      </w:r>
      <w:r>
        <w:t>šľapky</w:t>
      </w:r>
      <w:r w:rsidR="00D1664F">
        <w:t xml:space="preserve"> a</w:t>
      </w:r>
      <w:r>
        <w:t xml:space="preserve"> fotokópiu preukazu poistenca</w:t>
      </w:r>
      <w:r w:rsidR="00D1664F">
        <w:t>.</w:t>
      </w:r>
    </w:p>
    <w:p w14:paraId="35C7C414" w14:textId="1B638CEE" w:rsidR="000F0CE2" w:rsidRPr="00343061" w:rsidRDefault="000F0CE2" w:rsidP="00E4298E">
      <w:pPr>
        <w:spacing w:after="0" w:line="276" w:lineRule="auto"/>
        <w:jc w:val="both"/>
        <w:rPr>
          <w:b/>
          <w:color w:val="7030A0"/>
          <w:sz w:val="24"/>
          <w:szCs w:val="24"/>
          <w:u w:val="single"/>
        </w:rPr>
      </w:pPr>
      <w:r w:rsidRPr="00343061">
        <w:rPr>
          <w:b/>
          <w:color w:val="7030A0"/>
          <w:sz w:val="24"/>
          <w:szCs w:val="24"/>
          <w:u w:val="single"/>
        </w:rPr>
        <w:t>Informáci</w:t>
      </w:r>
      <w:r w:rsidR="00343061" w:rsidRPr="00343061">
        <w:rPr>
          <w:b/>
          <w:color w:val="7030A0"/>
          <w:sz w:val="24"/>
          <w:szCs w:val="24"/>
          <w:u w:val="single"/>
        </w:rPr>
        <w:t>e</w:t>
      </w:r>
    </w:p>
    <w:p w14:paraId="4BBA0829" w14:textId="77777777" w:rsidR="000F0CE2" w:rsidRDefault="000F0CE2" w:rsidP="00E4298E">
      <w:pPr>
        <w:spacing w:after="0" w:line="276" w:lineRule="auto"/>
        <w:jc w:val="both"/>
        <w:rPr>
          <w:sz w:val="24"/>
          <w:szCs w:val="24"/>
        </w:rPr>
      </w:pPr>
      <w:r w:rsidRPr="000F1219">
        <w:rPr>
          <w:sz w:val="24"/>
          <w:szCs w:val="24"/>
        </w:rPr>
        <w:t xml:space="preserve">V prípade eventuálneho úrazu bude zranenému dieťaťu poskytnuté okamžité zdravotné ošetrenie </w:t>
      </w:r>
      <w:r w:rsidR="00385190">
        <w:rPr>
          <w:sz w:val="24"/>
          <w:szCs w:val="24"/>
        </w:rPr>
        <w:t>a rodičia budú informovaní o ďal</w:t>
      </w:r>
      <w:r w:rsidRPr="000F1219">
        <w:rPr>
          <w:sz w:val="24"/>
          <w:szCs w:val="24"/>
        </w:rPr>
        <w:t>šom priebehu. Neexistuje žiadny nárok na finančnú náhradu alebo iné nároky voči organizátorovi v prípade zranenia.</w:t>
      </w:r>
    </w:p>
    <w:p w14:paraId="3AD7DF04" w14:textId="77777777" w:rsidR="000F0CE2" w:rsidRPr="005E06D8" w:rsidRDefault="000F0CE2" w:rsidP="00E4298E">
      <w:pPr>
        <w:spacing w:after="0" w:line="276" w:lineRule="auto"/>
        <w:jc w:val="both"/>
        <w:rPr>
          <w:sz w:val="24"/>
          <w:szCs w:val="24"/>
        </w:rPr>
      </w:pPr>
      <w:r w:rsidRPr="005E06D8">
        <w:rPr>
          <w:sz w:val="24"/>
          <w:szCs w:val="24"/>
        </w:rPr>
        <w:t xml:space="preserve">Organizátor si vyhradzuje právo zrušiť termín v prípade nedostatočného počtu záujemcov.      </w:t>
      </w:r>
    </w:p>
    <w:p w14:paraId="0693794B" w14:textId="7C467972" w:rsidR="000F0CE2" w:rsidRPr="000F1219" w:rsidRDefault="000F0CE2" w:rsidP="00E4298E">
      <w:pPr>
        <w:spacing w:after="0" w:line="276" w:lineRule="auto"/>
        <w:jc w:val="both"/>
        <w:rPr>
          <w:sz w:val="24"/>
          <w:szCs w:val="24"/>
        </w:rPr>
      </w:pPr>
      <w:r w:rsidRPr="000F1219">
        <w:rPr>
          <w:sz w:val="24"/>
          <w:szCs w:val="24"/>
        </w:rPr>
        <w:t>Súhlasím so sp</w:t>
      </w:r>
      <w:r w:rsidR="00385190">
        <w:rPr>
          <w:sz w:val="24"/>
          <w:szCs w:val="24"/>
        </w:rPr>
        <w:t>racovaním,</w:t>
      </w:r>
      <w:r w:rsidR="00C73BD4">
        <w:rPr>
          <w:sz w:val="24"/>
          <w:szCs w:val="24"/>
        </w:rPr>
        <w:t xml:space="preserve"> </w:t>
      </w:r>
      <w:r w:rsidR="00385190">
        <w:rPr>
          <w:sz w:val="24"/>
          <w:szCs w:val="24"/>
        </w:rPr>
        <w:t>správou a archiváciou</w:t>
      </w:r>
      <w:r w:rsidRPr="000F1219">
        <w:rPr>
          <w:sz w:val="24"/>
          <w:szCs w:val="24"/>
        </w:rPr>
        <w:t xml:space="preserve"> mojich osobných údajov v zmysle zákona č.428/2002 Z.z.</w:t>
      </w:r>
      <w:r w:rsidR="00343061">
        <w:rPr>
          <w:sz w:val="24"/>
          <w:szCs w:val="24"/>
        </w:rPr>
        <w:t xml:space="preserve"> </w:t>
      </w:r>
      <w:r w:rsidRPr="000F1219">
        <w:rPr>
          <w:sz w:val="24"/>
          <w:szCs w:val="24"/>
        </w:rPr>
        <w:t xml:space="preserve">o ochrane osobných údajov v znení neskorších predpisov. </w:t>
      </w:r>
    </w:p>
    <w:p w14:paraId="5351B5B0" w14:textId="77777777" w:rsidR="007E1508" w:rsidRDefault="007E1508" w:rsidP="000F0CE2">
      <w:pPr>
        <w:spacing w:after="0"/>
        <w:jc w:val="both"/>
      </w:pPr>
    </w:p>
    <w:p w14:paraId="00B400B3" w14:textId="77777777" w:rsidR="007E1508" w:rsidRDefault="007E1508" w:rsidP="000F0CE2">
      <w:pPr>
        <w:spacing w:after="0"/>
        <w:jc w:val="both"/>
      </w:pPr>
    </w:p>
    <w:p w14:paraId="148B8BC0" w14:textId="4E35518C" w:rsidR="000F0CE2" w:rsidRDefault="000F0CE2" w:rsidP="000F0CE2">
      <w:pPr>
        <w:spacing w:after="0"/>
        <w:jc w:val="both"/>
      </w:pPr>
      <w:r>
        <w:t xml:space="preserve">V Bratislave dňa   .............................                                                       </w:t>
      </w:r>
      <w:r w:rsidR="007E1508">
        <w:t xml:space="preserve">              </w:t>
      </w:r>
      <w:r>
        <w:t xml:space="preserve">  ...........................................         </w:t>
      </w:r>
    </w:p>
    <w:p w14:paraId="002E6503" w14:textId="0F237B79" w:rsidR="00344500" w:rsidRPr="000F0CE2" w:rsidRDefault="000F0CE2" w:rsidP="00343061">
      <w:pPr>
        <w:spacing w:after="0"/>
        <w:jc w:val="right"/>
      </w:pPr>
      <w:r>
        <w:t>Podpis rodiča ( zákonného zástupcu)</w:t>
      </w:r>
    </w:p>
    <w:sectPr w:rsidR="00344500" w:rsidRPr="000F0CE2" w:rsidSect="00D62665">
      <w:headerReference w:type="default" r:id="rId8"/>
      <w:footerReference w:type="default" r:id="rId9"/>
      <w:pgSz w:w="11906" w:h="16838"/>
      <w:pgMar w:top="590" w:right="991" w:bottom="0" w:left="1134" w:header="68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8EE5B1" w14:textId="77777777" w:rsidR="00DB66AA" w:rsidRDefault="00DB66AA" w:rsidP="00FC1861">
      <w:pPr>
        <w:spacing w:after="0"/>
      </w:pPr>
      <w:r>
        <w:separator/>
      </w:r>
    </w:p>
  </w:endnote>
  <w:endnote w:type="continuationSeparator" w:id="0">
    <w:p w14:paraId="6E121240" w14:textId="77777777" w:rsidR="00DB66AA" w:rsidRDefault="00DB66AA" w:rsidP="00FC18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5177F3" w14:textId="77777777" w:rsidR="00AF5385" w:rsidRDefault="00807B88" w:rsidP="00AF5385">
    <w:pPr>
      <w:pStyle w:val="Pta"/>
      <w:tabs>
        <w:tab w:val="clear" w:pos="4536"/>
        <w:tab w:val="clear" w:pos="9072"/>
        <w:tab w:val="left" w:pos="3345"/>
        <w:tab w:val="left" w:pos="5535"/>
      </w:tabs>
      <w:ind w:left="-851"/>
    </w:pPr>
    <w:r>
      <w:t xml:space="preserve">               </w:t>
    </w:r>
  </w:p>
  <w:p w14:paraId="71735C1F" w14:textId="77777777" w:rsidR="000C5258" w:rsidRPr="001836B8" w:rsidRDefault="001836B8" w:rsidP="00807B88">
    <w:pPr>
      <w:pStyle w:val="Pta"/>
      <w:tabs>
        <w:tab w:val="clear" w:pos="4536"/>
        <w:tab w:val="clear" w:pos="9072"/>
        <w:tab w:val="left" w:pos="708"/>
        <w:tab w:val="left" w:pos="1416"/>
        <w:tab w:val="left" w:pos="2124"/>
      </w:tabs>
    </w:pPr>
    <w:r>
      <w:tab/>
      <w:t xml:space="preserve">    </w:t>
    </w:r>
  </w:p>
  <w:p w14:paraId="71A20FF6" w14:textId="77777777" w:rsidR="000C5258" w:rsidRDefault="000C5258" w:rsidP="00451133">
    <w:pPr>
      <w:pStyle w:val="Pta"/>
      <w:tabs>
        <w:tab w:val="clear" w:pos="4536"/>
        <w:tab w:val="clear" w:pos="9072"/>
        <w:tab w:val="left" w:pos="3345"/>
      </w:tabs>
    </w:pPr>
    <w:r>
      <w:t xml:space="preserve">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2188B2" w14:textId="77777777" w:rsidR="00DB66AA" w:rsidRDefault="00DB66AA" w:rsidP="00FC1861">
      <w:pPr>
        <w:spacing w:after="0"/>
      </w:pPr>
      <w:r>
        <w:separator/>
      </w:r>
    </w:p>
  </w:footnote>
  <w:footnote w:type="continuationSeparator" w:id="0">
    <w:p w14:paraId="2268E207" w14:textId="77777777" w:rsidR="00DB66AA" w:rsidRDefault="00DB66AA" w:rsidP="00FC186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0FEFF" w14:textId="6DF82F75" w:rsidR="00AF5385" w:rsidRDefault="003F565B" w:rsidP="00343061">
    <w:pPr>
      <w:pStyle w:val="Hlavika"/>
      <w:tabs>
        <w:tab w:val="clear" w:pos="4536"/>
        <w:tab w:val="clear" w:pos="9072"/>
        <w:tab w:val="left" w:pos="1035"/>
      </w:tabs>
      <w:rPr>
        <w:sz w:val="56"/>
        <w:szCs w:val="56"/>
      </w:rPr>
    </w:pPr>
    <w:r>
      <w:rPr>
        <w:noProof/>
        <w:lang w:eastAsia="sk-SK"/>
      </w:rPr>
      <w:drawing>
        <wp:anchor distT="0" distB="0" distL="114300" distR="114300" simplePos="0" relativeHeight="251658240" behindDoc="0" locked="0" layoutInCell="1" allowOverlap="1" wp14:anchorId="516490B4" wp14:editId="7281E1D0">
          <wp:simplePos x="0" y="0"/>
          <wp:positionH relativeFrom="margin">
            <wp:posOffset>-353060</wp:posOffset>
          </wp:positionH>
          <wp:positionV relativeFrom="paragraph">
            <wp:posOffset>-55245</wp:posOffset>
          </wp:positionV>
          <wp:extent cx="1028700" cy="1130935"/>
          <wp:effectExtent l="0" t="0" r="0" b="0"/>
          <wp:wrapSquare wrapText="bothSides"/>
          <wp:docPr id="4" name="Obrázok 3" descr="FKPBratislav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KPBratislav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8700" cy="1130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sk-SK"/>
      </w:rPr>
      <w:t xml:space="preserve">  </w:t>
    </w:r>
    <w:r w:rsidR="00343061">
      <w:rPr>
        <w:noProof/>
        <w:lang w:eastAsia="sk-SK"/>
      </w:rPr>
      <w:t xml:space="preserve">     </w:t>
    </w:r>
    <w:r w:rsidR="00063BFC" w:rsidRPr="001836B8">
      <w:rPr>
        <w:sz w:val="56"/>
        <w:szCs w:val="56"/>
      </w:rPr>
      <w:t>F</w:t>
    </w:r>
    <w:r w:rsidR="00C86014">
      <w:rPr>
        <w:sz w:val="56"/>
        <w:szCs w:val="56"/>
      </w:rPr>
      <w:t>utbalový klub polície</w:t>
    </w:r>
    <w:r w:rsidR="00063BFC" w:rsidRPr="001836B8">
      <w:rPr>
        <w:sz w:val="56"/>
        <w:szCs w:val="56"/>
      </w:rPr>
      <w:t xml:space="preserve"> </w:t>
    </w:r>
    <w:r w:rsidR="00451133" w:rsidRPr="001836B8">
      <w:rPr>
        <w:sz w:val="56"/>
        <w:szCs w:val="56"/>
      </w:rPr>
      <w:t xml:space="preserve">Bratislava </w:t>
    </w:r>
  </w:p>
  <w:p w14:paraId="34B35188" w14:textId="77777777" w:rsidR="005F7245" w:rsidRPr="00AF5385" w:rsidRDefault="00AF5385" w:rsidP="00C86014">
    <w:pPr>
      <w:pStyle w:val="Hlavika"/>
      <w:tabs>
        <w:tab w:val="clear" w:pos="4536"/>
        <w:tab w:val="clear" w:pos="9072"/>
        <w:tab w:val="left" w:pos="1035"/>
      </w:tabs>
      <w:rPr>
        <w:sz w:val="56"/>
        <w:szCs w:val="56"/>
      </w:rPr>
    </w:pPr>
    <w:r>
      <w:rPr>
        <w:sz w:val="56"/>
        <w:szCs w:val="56"/>
      </w:rPr>
      <w:t xml:space="preserve">                 </w:t>
    </w:r>
    <w:r w:rsidR="00451133" w:rsidRPr="00AF5385">
      <w:rPr>
        <w:sz w:val="56"/>
        <w:szCs w:val="56"/>
      </w:rPr>
      <w:t xml:space="preserve">         </w:t>
    </w:r>
    <w:r w:rsidR="00125464" w:rsidRPr="00AF5385">
      <w:rPr>
        <w:sz w:val="56"/>
        <w:szCs w:val="56"/>
      </w:rPr>
      <w:t xml:space="preserve">                   </w:t>
    </w:r>
    <w:r w:rsidR="00FC1861" w:rsidRPr="00AF5385">
      <w:rPr>
        <w:sz w:val="56"/>
        <w:szCs w:val="56"/>
      </w:rPr>
      <w:t xml:space="preserve"> </w:t>
    </w:r>
    <w:r w:rsidR="00807B88" w:rsidRPr="00AF5385">
      <w:rPr>
        <w:sz w:val="56"/>
        <w:szCs w:val="56"/>
      </w:rPr>
      <w:t xml:space="preserve">                               </w:t>
    </w:r>
    <w:r w:rsidR="003F565B" w:rsidRPr="00AF5385">
      <w:rPr>
        <w:sz w:val="56"/>
        <w:szCs w:val="56"/>
      </w:rPr>
      <w:t xml:space="preserve">                         </w:t>
    </w:r>
  </w:p>
  <w:p w14:paraId="5E4BA087" w14:textId="77777777" w:rsidR="00FC1861" w:rsidRDefault="00807B88" w:rsidP="00C86014">
    <w:pPr>
      <w:pStyle w:val="Hlavika"/>
      <w:tabs>
        <w:tab w:val="clear" w:pos="4536"/>
        <w:tab w:val="clear" w:pos="9072"/>
        <w:tab w:val="left" w:pos="1680"/>
      </w:tabs>
    </w:pPr>
    <w:r>
      <w:t xml:space="preserve">    </w:t>
    </w:r>
    <w:r w:rsidR="003F565B">
      <w:t xml:space="preserve">                 </w:t>
    </w:r>
    <w:r w:rsidR="00AF5385">
      <w:t xml:space="preserve">                               </w:t>
    </w:r>
  </w:p>
  <w:p w14:paraId="165A37E2" w14:textId="77777777" w:rsidR="00B7036E" w:rsidRDefault="00591784" w:rsidP="005F7245">
    <w:pPr>
      <w:pStyle w:val="Hlavika"/>
      <w:tabs>
        <w:tab w:val="clear" w:pos="4536"/>
        <w:tab w:val="clear" w:pos="9072"/>
        <w:tab w:val="left" w:pos="1035"/>
      </w:tabs>
    </w:pPr>
    <w:r>
      <w:t xml:space="preserve">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41823"/>
    <w:multiLevelType w:val="hybridMultilevel"/>
    <w:tmpl w:val="E4E82184"/>
    <w:lvl w:ilvl="0" w:tplc="D60285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77074"/>
    <w:multiLevelType w:val="hybridMultilevel"/>
    <w:tmpl w:val="C068FEAC"/>
    <w:lvl w:ilvl="0" w:tplc="9236A5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F4ADE"/>
    <w:multiLevelType w:val="hybridMultilevel"/>
    <w:tmpl w:val="B09E2748"/>
    <w:lvl w:ilvl="0" w:tplc="041B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0201025">
    <w:abstractNumId w:val="0"/>
  </w:num>
  <w:num w:numId="2" w16cid:durableId="1803577118">
    <w:abstractNumId w:val="1"/>
  </w:num>
  <w:num w:numId="3" w16cid:durableId="7724377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DQxMrG0NDSxNLVQ0lEKTi0uzszPAykwrAUAl1h6KCwAAAA="/>
  </w:docVars>
  <w:rsids>
    <w:rsidRoot w:val="00FC1861"/>
    <w:rsid w:val="0002146F"/>
    <w:rsid w:val="00027B40"/>
    <w:rsid w:val="00063BFC"/>
    <w:rsid w:val="00075837"/>
    <w:rsid w:val="000909D2"/>
    <w:rsid w:val="000B7EBD"/>
    <w:rsid w:val="000C5258"/>
    <w:rsid w:val="000C7118"/>
    <w:rsid w:val="000F0CE2"/>
    <w:rsid w:val="00125464"/>
    <w:rsid w:val="0013442C"/>
    <w:rsid w:val="001836B8"/>
    <w:rsid w:val="0018531E"/>
    <w:rsid w:val="0019341B"/>
    <w:rsid w:val="001E4F62"/>
    <w:rsid w:val="001F66D8"/>
    <w:rsid w:val="00202EF2"/>
    <w:rsid w:val="00230323"/>
    <w:rsid w:val="00241214"/>
    <w:rsid w:val="002449EB"/>
    <w:rsid w:val="00244BCC"/>
    <w:rsid w:val="002B4CC2"/>
    <w:rsid w:val="00306041"/>
    <w:rsid w:val="00306993"/>
    <w:rsid w:val="00307046"/>
    <w:rsid w:val="00322B54"/>
    <w:rsid w:val="00343061"/>
    <w:rsid w:val="00344500"/>
    <w:rsid w:val="0035407C"/>
    <w:rsid w:val="00364B4A"/>
    <w:rsid w:val="00385190"/>
    <w:rsid w:val="00386488"/>
    <w:rsid w:val="003C62E4"/>
    <w:rsid w:val="003D52AF"/>
    <w:rsid w:val="003F4F21"/>
    <w:rsid w:val="003F565B"/>
    <w:rsid w:val="004059F5"/>
    <w:rsid w:val="00412779"/>
    <w:rsid w:val="00426E57"/>
    <w:rsid w:val="00451133"/>
    <w:rsid w:val="00457B1A"/>
    <w:rsid w:val="00461EE7"/>
    <w:rsid w:val="00462844"/>
    <w:rsid w:val="00475B6F"/>
    <w:rsid w:val="0048158C"/>
    <w:rsid w:val="00495D79"/>
    <w:rsid w:val="00497F80"/>
    <w:rsid w:val="004D4153"/>
    <w:rsid w:val="004F1845"/>
    <w:rsid w:val="004F70B4"/>
    <w:rsid w:val="00516EF2"/>
    <w:rsid w:val="00554EB4"/>
    <w:rsid w:val="00584A3B"/>
    <w:rsid w:val="00591784"/>
    <w:rsid w:val="005A04AA"/>
    <w:rsid w:val="005C3305"/>
    <w:rsid w:val="005C39D9"/>
    <w:rsid w:val="005C4043"/>
    <w:rsid w:val="005F7245"/>
    <w:rsid w:val="006169B2"/>
    <w:rsid w:val="00654B32"/>
    <w:rsid w:val="00673E96"/>
    <w:rsid w:val="006958F9"/>
    <w:rsid w:val="006B17D7"/>
    <w:rsid w:val="006C78E2"/>
    <w:rsid w:val="006D4AE6"/>
    <w:rsid w:val="00716028"/>
    <w:rsid w:val="00770C41"/>
    <w:rsid w:val="00773D72"/>
    <w:rsid w:val="0077512B"/>
    <w:rsid w:val="007B5CDA"/>
    <w:rsid w:val="007D7B6C"/>
    <w:rsid w:val="007E1508"/>
    <w:rsid w:val="007E71C7"/>
    <w:rsid w:val="007F34BF"/>
    <w:rsid w:val="00807261"/>
    <w:rsid w:val="00807B88"/>
    <w:rsid w:val="00820D92"/>
    <w:rsid w:val="008214CC"/>
    <w:rsid w:val="00880BDC"/>
    <w:rsid w:val="0088120F"/>
    <w:rsid w:val="008B309F"/>
    <w:rsid w:val="008B7453"/>
    <w:rsid w:val="008D7A10"/>
    <w:rsid w:val="008F49EC"/>
    <w:rsid w:val="00903F80"/>
    <w:rsid w:val="00922F78"/>
    <w:rsid w:val="00925813"/>
    <w:rsid w:val="009446DE"/>
    <w:rsid w:val="00944A0F"/>
    <w:rsid w:val="00953C74"/>
    <w:rsid w:val="009715DF"/>
    <w:rsid w:val="00972328"/>
    <w:rsid w:val="00992344"/>
    <w:rsid w:val="009B46BC"/>
    <w:rsid w:val="009C30FB"/>
    <w:rsid w:val="009E7B34"/>
    <w:rsid w:val="00A04E98"/>
    <w:rsid w:val="00A15114"/>
    <w:rsid w:val="00A225C1"/>
    <w:rsid w:val="00A73648"/>
    <w:rsid w:val="00AD492F"/>
    <w:rsid w:val="00AF5385"/>
    <w:rsid w:val="00B02728"/>
    <w:rsid w:val="00B4616B"/>
    <w:rsid w:val="00B543E3"/>
    <w:rsid w:val="00B61BB3"/>
    <w:rsid w:val="00B7036E"/>
    <w:rsid w:val="00B96D7D"/>
    <w:rsid w:val="00BA5964"/>
    <w:rsid w:val="00BE2036"/>
    <w:rsid w:val="00BF57C7"/>
    <w:rsid w:val="00C024FD"/>
    <w:rsid w:val="00C66DBF"/>
    <w:rsid w:val="00C73BD4"/>
    <w:rsid w:val="00C86014"/>
    <w:rsid w:val="00CB61FC"/>
    <w:rsid w:val="00CF041B"/>
    <w:rsid w:val="00D0273D"/>
    <w:rsid w:val="00D042F8"/>
    <w:rsid w:val="00D1664F"/>
    <w:rsid w:val="00D42CA7"/>
    <w:rsid w:val="00D56EEB"/>
    <w:rsid w:val="00D62665"/>
    <w:rsid w:val="00D81688"/>
    <w:rsid w:val="00D821D2"/>
    <w:rsid w:val="00DA4185"/>
    <w:rsid w:val="00DB66AA"/>
    <w:rsid w:val="00DC2267"/>
    <w:rsid w:val="00DF76DB"/>
    <w:rsid w:val="00E319D8"/>
    <w:rsid w:val="00E4298E"/>
    <w:rsid w:val="00E70960"/>
    <w:rsid w:val="00E711F8"/>
    <w:rsid w:val="00E850DE"/>
    <w:rsid w:val="00E91B0D"/>
    <w:rsid w:val="00EB7B4B"/>
    <w:rsid w:val="00F16C18"/>
    <w:rsid w:val="00F33021"/>
    <w:rsid w:val="00F607F4"/>
    <w:rsid w:val="00F92245"/>
    <w:rsid w:val="00F9354D"/>
    <w:rsid w:val="00FA101C"/>
    <w:rsid w:val="00FB0AF8"/>
    <w:rsid w:val="00FC1861"/>
    <w:rsid w:val="00FF4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CA53E25"/>
  <w15:docId w15:val="{FD6C065C-2B44-4ADF-8053-640289BFD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364B4A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FC1861"/>
    <w:pPr>
      <w:tabs>
        <w:tab w:val="center" w:pos="4536"/>
        <w:tab w:val="right" w:pos="9072"/>
      </w:tabs>
      <w:spacing w:after="0"/>
    </w:pPr>
  </w:style>
  <w:style w:type="character" w:customStyle="1" w:styleId="HlavikaChar">
    <w:name w:val="Hlavička Char"/>
    <w:basedOn w:val="Predvolenpsmoodseku"/>
    <w:link w:val="Hlavika"/>
    <w:uiPriority w:val="99"/>
    <w:rsid w:val="00FC1861"/>
  </w:style>
  <w:style w:type="paragraph" w:styleId="Pta">
    <w:name w:val="footer"/>
    <w:basedOn w:val="Normlny"/>
    <w:link w:val="PtaChar"/>
    <w:uiPriority w:val="99"/>
    <w:unhideWhenUsed/>
    <w:rsid w:val="00FC1861"/>
    <w:pPr>
      <w:tabs>
        <w:tab w:val="center" w:pos="4536"/>
        <w:tab w:val="right" w:pos="9072"/>
      </w:tabs>
      <w:spacing w:after="0"/>
    </w:pPr>
  </w:style>
  <w:style w:type="character" w:customStyle="1" w:styleId="PtaChar">
    <w:name w:val="Päta Char"/>
    <w:basedOn w:val="Predvolenpsmoodseku"/>
    <w:link w:val="Pta"/>
    <w:uiPriority w:val="99"/>
    <w:rsid w:val="00FC1861"/>
  </w:style>
  <w:style w:type="paragraph" w:styleId="Textbubliny">
    <w:name w:val="Balloon Text"/>
    <w:basedOn w:val="Normlny"/>
    <w:link w:val="TextbublinyChar"/>
    <w:uiPriority w:val="99"/>
    <w:semiHidden/>
    <w:unhideWhenUsed/>
    <w:rsid w:val="00FC1861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C1861"/>
    <w:rPr>
      <w:rFonts w:ascii="Tahoma" w:hAnsi="Tahoma" w:cs="Tahoma"/>
      <w:sz w:val="16"/>
      <w:szCs w:val="16"/>
    </w:rPr>
  </w:style>
  <w:style w:type="table" w:styleId="Mriekatabuky">
    <w:name w:val="Table Grid"/>
    <w:basedOn w:val="Normlnatabuka"/>
    <w:uiPriority w:val="39"/>
    <w:rsid w:val="00FC186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prepojenie">
    <w:name w:val="Hyperlink"/>
    <w:basedOn w:val="Predvolenpsmoodseku"/>
    <w:uiPriority w:val="99"/>
    <w:semiHidden/>
    <w:unhideWhenUsed/>
    <w:rsid w:val="0077512B"/>
    <w:rPr>
      <w:color w:val="0000FF"/>
      <w:u w:val="single"/>
    </w:rPr>
  </w:style>
  <w:style w:type="paragraph" w:styleId="Odsekzoznamu">
    <w:name w:val="List Paragraph"/>
    <w:basedOn w:val="Normlny"/>
    <w:uiPriority w:val="34"/>
    <w:qFormat/>
    <w:rsid w:val="006958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8838A47-58B4-4CEF-BA4B-74786D5C4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32</Words>
  <Characters>1328</Characters>
  <Application>Microsoft Office Word</Application>
  <DocSecurity>0</DocSecurity>
  <Lines>11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fan Gubrica</dc:creator>
  <cp:lastModifiedBy>Dominika Gubricova</cp:lastModifiedBy>
  <cp:revision>11</cp:revision>
  <cp:lastPrinted>2023-05-14T08:20:00Z</cp:lastPrinted>
  <dcterms:created xsi:type="dcterms:W3CDTF">2024-05-16T08:53:00Z</dcterms:created>
  <dcterms:modified xsi:type="dcterms:W3CDTF">2025-04-06T20:52:00Z</dcterms:modified>
</cp:coreProperties>
</file>